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martshares Automation and Robotics ETF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0"/>
        <w:gridCol w:w="5626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0800 80 87 8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LA Piper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s://smartshares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5E49FD35" w:rsidR="00661C78" w:rsidRDefault="009A7F52">
      <w:r>
        <w:rPr>
          <w:noProof/>
        </w:rPr>
        <w:drawing>
          <wp:inline distT="0" distB="0" distL="0" distR="0" wp14:anchorId="2D1F186F" wp14:editId="5BF4ED8C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A7F52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</Words>
  <Characters>195</Characters>
  <Application>Microsoft Office Word</Application>
  <DocSecurity>0</DocSecurity>
  <Lines>1</Lines>
  <Paragraphs>1</Paragraphs>
  <ScaleCrop>false</ScaleCrop>
  <Company/>
  <LinksUpToDate>false</LinksUpToDate>
  <CharactersWithSpaces>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31:00Z</dcterms:modified>
</cp:coreProperties>
</file>